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Peru</w:t>
      </w:r>
      <w:r>
        <w:t xml:space="preserve"> </w:t>
      </w:r>
      <w:r>
        <w:t xml:space="preserve">Lim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trong interest in the Computer Engineer position at your esteemed organization in Lima, Peru. As a highly motivated and skilled professional with a deep passion for technology, I am eager to contribute my expertise to drive innovation and support the growing digital landscape of Peru Lima. With a solid academic background in Computer Engineering and hands-on experience in software development, system integration, and network optimization, I am confident in my ability to add value to your team while aligning with the unique opportunities available in this dynamic region.</w:t>
      </w:r>
    </w:p>
    <w:bookmarkStart w:id="20" w:name="Xaf690457cc31dd14b41b2b7b473dde72631fd97"/>
    <w:p>
      <w:pPr>
        <w:pStyle w:val="Heading2"/>
      </w:pPr>
      <w:r>
        <w:t xml:space="preserve">Why Computer Engineer? A Commitment to Technological Excellence</w:t>
      </w:r>
    </w:p>
    <w:p>
      <w:pPr>
        <w:pStyle w:val="FirstParagraph"/>
      </w:pPr>
      <w:r>
        <w:t xml:space="preserve">A career as a Computer Engineer has always been more than a profession for me—it is a calling. From my early years, I was fascinated by how technology could solve real-world challenges and transform industries. This passion led me to pursue a degree in Computer Engineering, where I developed not only technical proficiency in programming languages such as Python, Java, and C++ but also a strong foundation in hardware-software integration, algorithm design, and data structures. My academic journey was complemented by practical projects that emphasized problem-solving and innovation, such as developing an IoT-based smart city prototype for urban mobility management.</w:t>
      </w:r>
    </w:p>
    <w:p>
      <w:pPr>
        <w:pStyle w:val="BodyText"/>
      </w:pPr>
      <w:r>
        <w:t xml:space="preserve">What sets me apart is my ability to bridge theoretical knowledge with real-world applications. In my previous role at [Company Name], I worked on optimizing cloud infrastructure for a multinational enterprise, reducing operational costs by 25% while enhancing system scalability. Additionally, I led a team to design a custom software solution for data analytics in the logistics sector, which streamlined processes and improved decision-making efficiency. These experiences have honed my ability to tackle complex challenges and deliver solutions that align with business objectives—skills that I believe are critical for success in Peru Lima’s evolving tech ecosystem.</w:t>
      </w:r>
    </w:p>
    <w:bookmarkEnd w:id="20"/>
    <w:bookmarkStart w:id="21" w:name="Xbdf7a785a5499b0e9d0f158887aa0d9b9804653"/>
    <w:p>
      <w:pPr>
        <w:pStyle w:val="Heading2"/>
      </w:pPr>
      <w:r>
        <w:t xml:space="preserve">Peru Lima: A Hub of Innovation and Opportunity</w:t>
      </w:r>
    </w:p>
    <w:p>
      <w:pPr>
        <w:pStyle w:val="FirstParagraph"/>
      </w:pPr>
      <w:r>
        <w:t xml:space="preserve">Lima, Peru, has emerged as a vibrant hub for technological advancement and entrepreneurship. The city’s growing emphasis on digital transformation, particularly in sectors such as finance, healthcare, and education, creates a unique environment where skilled professionals like myself can thrive. As a Computer Engineer with a keen understanding of local market needs and global trends, I am excited about the opportunity to contribute to projects that address the specific challenges of Peru Lima while leveraging cutting-edge technologies.</w:t>
      </w:r>
    </w:p>
    <w:p>
      <w:pPr>
        <w:pStyle w:val="BodyText"/>
      </w:pPr>
      <w:r>
        <w:t xml:space="preserve">The demand for innovative IT solutions in Lima is rapidly increasing, driven by factors such as urbanization, the rise of e-commerce, and government initiatives promoting digital inclusion. For instance, I have closely followed the expansion of tech startups in areas like Surco and Miraflores, which are redefining how businesses operate in the region. My goal is to be part of this movement by delivering solutions that not only meet technical standards but also foster economic growth and social impact.</w:t>
      </w:r>
    </w:p>
    <w:bookmarkEnd w:id="21"/>
    <w:bookmarkStart w:id="22" w:name="X41c7096e3e32fc6266448de60de8559c31dd877"/>
    <w:p>
      <w:pPr>
        <w:pStyle w:val="Heading2"/>
      </w:pPr>
      <w:r>
        <w:t xml:space="preserve">Technical Expertise and Professional Values</w:t>
      </w:r>
    </w:p>
    <w:p>
      <w:pPr>
        <w:pStyle w:val="FirstParagraph"/>
      </w:pPr>
      <w:r>
        <w:t xml:space="preserve">As a Computer Engineer, I bring a diverse skill set that includes software development, system architecture design, cybersecurity protocols, and network administration. My proficiency in tools such as Docker, Kubernetes, and AWS enables me to create scalable and secure solutions tailored to the needs of modern enterprises. Additionally, my fluency in English and Spanish allows me to collaborate effectively with international teams while understanding the nuances of local business practices in Peru Lima.</w:t>
      </w:r>
    </w:p>
    <w:p>
      <w:pPr>
        <w:pStyle w:val="BodyText"/>
      </w:pPr>
      <w:r>
        <w:t xml:space="preserve">Beyond technical skills, I value collaboration, integrity, and continuous learning. I believe that the most impactful engineering solutions are those that prioritize user experience and ethical considerations. For example, in a recent project focused on developing a mobile application for public transportation in Lima, my team and I prioritized accessibility features to ensure inclusivity for users of all backgrounds. This approach not only enhanced the product’s usability but also aligned with the broader goals of social responsibility.</w:t>
      </w:r>
    </w:p>
    <w:bookmarkEnd w:id="22"/>
    <w:bookmarkStart w:id="23" w:name="Xb41798fe964792b1b2736ae056dc6bf86dc45bc"/>
    <w:p>
      <w:pPr>
        <w:pStyle w:val="Heading2"/>
      </w:pPr>
      <w:r>
        <w:t xml:space="preserve">Why Peru Lima? A Vision for Growth and Contribution</w:t>
      </w:r>
    </w:p>
    <w:p>
      <w:pPr>
        <w:pStyle w:val="FirstParagraph"/>
      </w:pPr>
      <w:r>
        <w:t xml:space="preserve">I am particularly drawn to Peru Lima because of its potential to become a leader in Latin American technology innovation. The city’s strategic location, combined with its rich cultural heritage and growing entrepreneurial spirit, makes it an ideal place to build a career. I am eager to contribute my expertise in Computer Engineering to support local industries while learning from the unique challenges and opportunities presented by this dynamic environment.</w:t>
      </w:r>
    </w:p>
    <w:p>
      <w:pPr>
        <w:pStyle w:val="BodyText"/>
      </w:pPr>
      <w:r>
        <w:t xml:space="preserve">Furthermore, I am committed to fostering a culture of excellence and teamwork. In my previous roles, I have consistently demonstrated the ability to adapt to fast-paced environments, meet deadlines, and exceed expectations. Whether it’s troubleshooting complex systems or mentoring junior engineers, I approach every task with dedication and a focus on delivering results.</w:t>
      </w:r>
    </w:p>
    <w:bookmarkEnd w:id="23"/>
    <w:bookmarkStart w:id="24" w:name="conclusion-a-call-to-collaborate"/>
    <w:p>
      <w:pPr>
        <w:pStyle w:val="Heading2"/>
      </w:pPr>
      <w:r>
        <w:t xml:space="preserve">Conclusion: A Call to Collaborate</w:t>
      </w:r>
    </w:p>
    <w:p>
      <w:pPr>
        <w:pStyle w:val="FirstParagraph"/>
      </w:pPr>
      <w:r>
        <w:t xml:space="preserve">In conclusion, I am confident that my background as a Computer Engineer, combined with my passion for technology and commitment to excellence, makes me an ideal candidate for this role in Peru Lima. I would be honored to contribute my skills to your organization and play a part in shaping the future of technology in this exciting region. Thank you for considering my application. I look forward to the opportunity to discuss how I can support your team’s goals and drive innovation in Peru Lim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in Peru Lima</dc:title>
  <dc:creator/>
  <dc:language>en</dc:language>
  <cp:keywords/>
  <dcterms:created xsi:type="dcterms:W3CDTF">2026-07-13T11:41:43Z</dcterms:created>
  <dcterms:modified xsi:type="dcterms:W3CDTF">2026-07-13T11:41:43Z</dcterms:modified>
</cp:coreProperties>
</file>

<file path=docProps/custom.xml><?xml version="1.0" encoding="utf-8"?>
<Properties xmlns="http://schemas.openxmlformats.org/officeDocument/2006/custom-properties" xmlns:vt="http://schemas.openxmlformats.org/officeDocument/2006/docPropsVTypes"/>
</file>